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312" w:after="312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20"/>
      </w:pPr>
      <w:r>
        <w:t>正文摘要奇数页</w:t>
      </w:r>
      <w:r w:rsidR="00D8484F">
        <w:rPr>
          <w:rStyle w:val="ae"/>
        </w:rPr>
        <w:footnoteReference w:id="1"/>
      </w:r>
    </w:p>
    <w:p w14:paraId="31B086A2" w14:textId="17B3C2AA" w:rsidR="00E84943" w:rsidRDefault="00E84943" w:rsidP="00E84943">
      <w:pPr>
        <w:pStyle w:val="a0"/>
        <w:ind w:firstLine="420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46"/>
        <w:gridCol w:w="1056"/>
        <w:gridCol w:w="846"/>
      </w:tblGrid>
      <w:tr w:rsidR="00170153" w14:paraId="4EB2B704" w14:textId="77777777" w:rsidTr="00A46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0763EB" w14:textId="77777777" w:rsidR="00170153" w:rsidRDefault="00170153" w:rsidP="00170153">
            <w:pPr>
              <w:pStyle w:val="Compact"/>
              <w:jc w:val="left"/>
            </w:pPr>
            <w:r>
              <w:t>第一列</w:t>
            </w:r>
          </w:p>
        </w:tc>
        <w:tc>
          <w:tcPr>
            <w:tcW w:w="0" w:type="auto"/>
          </w:tcPr>
          <w:p w14:paraId="2890DC87" w14:textId="77777777" w:rsidR="00170153" w:rsidRDefault="00170153" w:rsidP="00170153">
            <w:pPr>
              <w:pStyle w:val="Compact"/>
              <w:jc w:val="center"/>
            </w:pPr>
            <w:r>
              <w:t>第</w:t>
            </w:r>
            <w:r>
              <w:t>2</w:t>
            </w:r>
            <w:r>
              <w:t>列</w:t>
            </w:r>
          </w:p>
        </w:tc>
        <w:tc>
          <w:tcPr>
            <w:tcW w:w="0" w:type="auto"/>
          </w:tcPr>
          <w:p w14:paraId="5868FCAF" w14:textId="77777777" w:rsidR="00170153" w:rsidRDefault="00170153" w:rsidP="00170153">
            <w:pPr>
              <w:pStyle w:val="Compact"/>
              <w:jc w:val="right"/>
            </w:pPr>
            <w:r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>列</w:t>
            </w:r>
          </w:p>
        </w:tc>
      </w:tr>
      <w:tr w:rsidR="00170153" w14:paraId="78751B78" w14:textId="77777777" w:rsidTr="00A4617E">
        <w:tc>
          <w:tcPr>
            <w:tcW w:w="0" w:type="auto"/>
          </w:tcPr>
          <w:p w14:paraId="3923EE71" w14:textId="77096674" w:rsidR="00170153" w:rsidRDefault="00170153" w:rsidP="00170153">
            <w:pPr>
              <w:pStyle w:val="Compact"/>
              <w:jc w:val="left"/>
            </w:pPr>
            <w:r>
              <w:t>左对齐</w:t>
            </w:r>
          </w:p>
        </w:tc>
        <w:tc>
          <w:tcPr>
            <w:tcW w:w="0" w:type="auto"/>
          </w:tcPr>
          <w:p w14:paraId="327F44A9" w14:textId="77777777" w:rsidR="00170153" w:rsidRDefault="00170153" w:rsidP="00170153">
            <w:pPr>
              <w:pStyle w:val="Compact"/>
              <w:jc w:val="center"/>
            </w:pPr>
            <w:r>
              <w:t>居中对齐</w:t>
            </w:r>
          </w:p>
        </w:tc>
        <w:tc>
          <w:tcPr>
            <w:tcW w:w="0" w:type="auto"/>
          </w:tcPr>
          <w:p w14:paraId="5779D88A" w14:textId="77777777" w:rsidR="00170153" w:rsidRDefault="00170153" w:rsidP="00170153">
            <w:pPr>
              <w:pStyle w:val="Compact"/>
              <w:jc w:val="right"/>
            </w:pPr>
            <w:r>
              <w:t>右对齐</w:t>
            </w:r>
          </w:p>
        </w:tc>
      </w:tr>
      <w:tr w:rsidR="00170153" w14:paraId="4D51A24B" w14:textId="77777777" w:rsidTr="00A4617E">
        <w:tc>
          <w:tcPr>
            <w:tcW w:w="0" w:type="auto"/>
          </w:tcPr>
          <w:p w14:paraId="3FABB5AB" w14:textId="77777777" w:rsidR="00170153" w:rsidRDefault="00170153" w:rsidP="00170153">
            <w:pPr>
              <w:pStyle w:val="Compact"/>
              <w:jc w:val="left"/>
            </w:pPr>
            <w:r>
              <w:t>数字</w:t>
            </w:r>
          </w:p>
        </w:tc>
        <w:tc>
          <w:tcPr>
            <w:tcW w:w="0" w:type="auto"/>
          </w:tcPr>
          <w:p w14:paraId="39652A54" w14:textId="77777777" w:rsidR="00170153" w:rsidRDefault="00170153" w:rsidP="00170153">
            <w:pPr>
              <w:pStyle w:val="Compact"/>
              <w:jc w:val="center"/>
            </w:pPr>
            <w:r>
              <w:t>1231</w:t>
            </w:r>
          </w:p>
        </w:tc>
        <w:tc>
          <w:tcPr>
            <w:tcW w:w="0" w:type="auto"/>
          </w:tcPr>
          <w:p w14:paraId="79159DBF" w14:textId="77777777" w:rsidR="00170153" w:rsidRDefault="00170153" w:rsidP="00170153">
            <w:pPr>
              <w:pStyle w:val="Compact"/>
              <w:jc w:val="right"/>
            </w:pPr>
            <w:r>
              <w:t>4654</w:t>
            </w:r>
          </w:p>
        </w:tc>
      </w:tr>
      <w:tr w:rsidR="00170153" w14:paraId="77B9582E" w14:textId="77777777" w:rsidTr="00A4617E">
        <w:tc>
          <w:tcPr>
            <w:tcW w:w="0" w:type="auto"/>
          </w:tcPr>
          <w:p w14:paraId="4FCC0577" w14:textId="77777777" w:rsidR="00170153" w:rsidRDefault="00170153" w:rsidP="00170153">
            <w:pPr>
              <w:pStyle w:val="Compact"/>
              <w:jc w:val="left"/>
            </w:pPr>
            <w:r>
              <w:t>空</w:t>
            </w:r>
          </w:p>
        </w:tc>
        <w:tc>
          <w:tcPr>
            <w:tcW w:w="0" w:type="auto"/>
          </w:tcPr>
          <w:p w14:paraId="60FA877C" w14:textId="77777777" w:rsidR="00170153" w:rsidRDefault="00170153" w:rsidP="00170153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0" w:type="auto"/>
          </w:tcPr>
          <w:p w14:paraId="062C9769" w14:textId="77777777" w:rsidR="00170153" w:rsidRDefault="00170153" w:rsidP="00170153">
            <w:pPr>
              <w:pStyle w:val="Compact"/>
              <w:jc w:val="right"/>
            </w:pPr>
            <w:r>
              <w:t>-</w:t>
            </w:r>
          </w:p>
        </w:tc>
      </w:tr>
    </w:tbl>
    <w:p w14:paraId="663FB099" w14:textId="050869D7" w:rsidR="00E84943" w:rsidRDefault="00E84943" w:rsidP="00E84943">
      <w:pPr>
        <w:pStyle w:val="a0"/>
        <w:ind w:firstLine="420"/>
      </w:pPr>
    </w:p>
    <w:tbl>
      <w:tblPr>
        <w:tblStyle w:val="UserTable"/>
        <w:tblW w:w="0" w:type="auto"/>
        <w:tblLook w:val="04A0" w:firstRow="1" w:lastRow="0" w:firstColumn="1" w:lastColumn="0" w:noHBand="0" w:noVBand="1"/>
      </w:tblPr>
      <w:tblGrid>
        <w:gridCol w:w="1744"/>
        <w:gridCol w:w="1744"/>
        <w:gridCol w:w="1744"/>
        <w:gridCol w:w="1744"/>
        <w:gridCol w:w="1744"/>
      </w:tblGrid>
      <w:tr w:rsidR="00442CCE" w14:paraId="10AE5C8F" w14:textId="77777777" w:rsidTr="00442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44" w:type="dxa"/>
          </w:tcPr>
          <w:p w14:paraId="20F2D380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EA8A048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4619A846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61594F28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3A3EA78B" w14:textId="77777777" w:rsidR="00442CCE" w:rsidRDefault="00442CCE" w:rsidP="00E84943">
            <w:pPr>
              <w:pStyle w:val="a0"/>
              <w:ind w:firstLineChars="0" w:firstLine="0"/>
            </w:pPr>
          </w:p>
        </w:tc>
      </w:tr>
      <w:tr w:rsidR="00442CCE" w14:paraId="170C6096" w14:textId="77777777" w:rsidTr="00442CCE">
        <w:tc>
          <w:tcPr>
            <w:tcW w:w="1744" w:type="dxa"/>
          </w:tcPr>
          <w:p w14:paraId="0C21A45B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1AAF8B3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713A300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676104C7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001259B" w14:textId="77777777" w:rsidR="00442CCE" w:rsidRDefault="00442CCE" w:rsidP="00E84943">
            <w:pPr>
              <w:pStyle w:val="a0"/>
              <w:ind w:firstLineChars="0" w:firstLine="0"/>
            </w:pPr>
          </w:p>
        </w:tc>
      </w:tr>
      <w:tr w:rsidR="00442CCE" w14:paraId="6D6A9D94" w14:textId="77777777" w:rsidTr="00442CCE">
        <w:tc>
          <w:tcPr>
            <w:tcW w:w="1744" w:type="dxa"/>
          </w:tcPr>
          <w:p w14:paraId="50E21396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C164B12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4E4AA264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2044C0A7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89F96D8" w14:textId="77777777" w:rsidR="00442CCE" w:rsidRDefault="00442CCE" w:rsidP="00E84943">
            <w:pPr>
              <w:pStyle w:val="a0"/>
              <w:ind w:firstLineChars="0" w:firstLine="0"/>
            </w:pPr>
          </w:p>
        </w:tc>
      </w:tr>
      <w:tr w:rsidR="00442CCE" w14:paraId="6E3726C5" w14:textId="77777777" w:rsidTr="00442CCE">
        <w:tc>
          <w:tcPr>
            <w:tcW w:w="1744" w:type="dxa"/>
          </w:tcPr>
          <w:p w14:paraId="2E2C310D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706283FB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E6E203C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31D74E94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2BEE40C2" w14:textId="77777777" w:rsidR="00442CCE" w:rsidRDefault="00442CCE" w:rsidP="00E84943">
            <w:pPr>
              <w:pStyle w:val="a0"/>
              <w:ind w:firstLineChars="0" w:firstLine="0"/>
            </w:pPr>
          </w:p>
        </w:tc>
      </w:tr>
    </w:tbl>
    <w:p w14:paraId="2ED10FFC" w14:textId="159D1105" w:rsidR="00442CCE" w:rsidRDefault="00442CCE" w:rsidP="00E84943">
      <w:pPr>
        <w:pStyle w:val="a0"/>
        <w:ind w:firstLine="420"/>
      </w:pPr>
    </w:p>
    <w:p w14:paraId="45A2BB91" w14:textId="77777777" w:rsidR="00442CCE" w:rsidRDefault="00442CCE" w:rsidP="00E84943">
      <w:pPr>
        <w:pStyle w:val="a0"/>
        <w:ind w:firstLine="420"/>
      </w:pPr>
    </w:p>
    <w:p w14:paraId="11A1FB1E" w14:textId="78BAD383" w:rsidR="00E84943" w:rsidRDefault="00E84943" w:rsidP="001D5ED6">
      <w:pPr>
        <w:pStyle w:val="AppendixHeading2"/>
        <w:spacing w:before="312"/>
      </w:pPr>
      <w:r>
        <w:rPr>
          <w:rFonts w:hint="eastAsia"/>
        </w:rPr>
        <w:t>附录二级标题</w:t>
      </w:r>
    </w:p>
    <w:p w14:paraId="325147D2" w14:textId="56664093" w:rsidR="001D5ED6" w:rsidRPr="001D5ED6" w:rsidRDefault="001D5ED6" w:rsidP="001D5ED6">
      <w:pPr>
        <w:pStyle w:val="AppendixHeading3"/>
      </w:pPr>
      <w:r>
        <w:rPr>
          <w:rFonts w:hint="eastAsia"/>
        </w:rPr>
        <w:t>附录三级标题</w:t>
      </w:r>
    </w:p>
    <w:p w14:paraId="77A64F55" w14:textId="77777777" w:rsidR="005C16A1" w:rsidRDefault="005D23DC">
      <w:pPr>
        <w:ind w:firstLine="420"/>
      </w:pPr>
      <w:r>
        <w:br w:type="page"/>
      </w:r>
    </w:p>
    <w:p w14:paraId="423E76E6" w14:textId="77777777" w:rsidR="005C16A1" w:rsidRDefault="005D23DC">
      <w:pPr>
        <w:pStyle w:val="a0"/>
        <w:ind w:firstLine="420"/>
      </w:pPr>
      <w:r>
        <w:lastRenderedPageBreak/>
        <w:t>正文摘要偶数页</w:t>
      </w:r>
    </w:p>
    <w:p w14:paraId="71643BAE" w14:textId="77777777" w:rsidR="005C16A1" w:rsidRDefault="005C16A1">
      <w:pPr>
        <w:ind w:firstLine="420"/>
        <w:sectPr w:rsidR="005C16A1" w:rsidSect="00C1247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  <w:docGrid w:type="lines" w:linePitch="312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20"/>
      </w:pPr>
      <w:r>
        <w:t>目录奇数页</w:t>
      </w:r>
    </w:p>
    <w:p w14:paraId="3B513192" w14:textId="77777777" w:rsidR="005C16A1" w:rsidRDefault="005D23DC">
      <w:pPr>
        <w:ind w:firstLine="42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C53A2" w14:textId="77777777" w:rsidR="00231E66" w:rsidRDefault="00231E66">
      <w:pPr>
        <w:spacing w:line="240" w:lineRule="auto"/>
        <w:ind w:firstLine="420"/>
      </w:pPr>
      <w:r>
        <w:separator/>
      </w:r>
    </w:p>
  </w:endnote>
  <w:endnote w:type="continuationSeparator" w:id="0">
    <w:p w14:paraId="4DA71569" w14:textId="77777777" w:rsidR="00231E66" w:rsidRDefault="00231E66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2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231E66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D3B13" w14:textId="77777777" w:rsidR="00231E66" w:rsidRDefault="00231E66">
      <w:pPr>
        <w:ind w:firstLine="420"/>
      </w:pPr>
      <w:r>
        <w:separator/>
      </w:r>
    </w:p>
  </w:footnote>
  <w:footnote w:type="continuationSeparator" w:id="0">
    <w:p w14:paraId="4A3560B2" w14:textId="77777777" w:rsidR="00231E66" w:rsidRDefault="00231E66">
      <w:pPr>
        <w:ind w:firstLine="42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</w:pPr>
      <w:r>
        <w:rPr>
          <w:rStyle w:val="ae"/>
        </w:rPr>
        <w:footnoteRef/>
      </w:r>
      <w:r>
        <w:t xml:space="preserve"> </w:t>
      </w:r>
      <w:r>
        <w:rPr>
          <w:rFonts w:hint="eastAsia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487BBA8C" w:rsidR="00654C9E" w:rsidRPr="000554C1" w:rsidRDefault="000554C1" w:rsidP="000554C1">
    <w:pPr>
      <w:pStyle w:val="af0"/>
    </w:pPr>
    <w:r>
      <w:fldChar w:fldCharType="begin"/>
    </w:r>
    <w:r>
      <w:instrText xml:space="preserve"> IF </w:instrText>
    </w:r>
    <w:fldSimple w:instr=" DOCPROPERTY  singlePage  \* MERGEFORMAT ">
      <w:r>
        <w:instrText>1</w:instrText>
      </w:r>
    </w:fldSimple>
    <w:r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97F7D">
      <w:fldChar w:fldCharType="begin"/>
    </w:r>
    <w:r w:rsidRPr="00D97F7D">
      <w:instrText xml:space="preserve"> IF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C1247E">
      <w:rPr>
        <w:noProof/>
      </w:rPr>
      <w:instrText xml:space="preserve">1 </w:instrText>
    </w:r>
    <w:r w:rsidRPr="00D97F7D">
      <w:fldChar w:fldCharType="end"/>
    </w:r>
    <w:r w:rsidRPr="00D97F7D">
      <w:instrText xml:space="preserve"> &gt; 0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C1247E">
      <w:rPr>
        <w:noProof/>
      </w:rPr>
      <w:instrText xml:space="preserve">1 </w:instrText>
    </w:r>
    <w:r w:rsidRPr="00D97F7D">
      <w:fldChar w:fldCharType="end"/>
    </w:r>
    <w:r w:rsidRPr="00D97F7D">
      <w:fldChar w:fldCharType="separate"/>
    </w:r>
    <w:r w:rsidR="00C1247E">
      <w:rPr>
        <w:noProof/>
      </w:rPr>
      <w:instrText xml:space="preserve">1 </w:instrText>
    </w:r>
    <w:r w:rsidRPr="00D97F7D">
      <w:fldChar w:fldCharType="end"/>
    </w:r>
    <w:r w:rsidRPr="00D15783">
      <w:fldChar w:fldCharType="begin"/>
    </w:r>
    <w:r w:rsidRPr="00D15783">
      <w:instrText xml:space="preserve"> STYLEREF  "</w:instrText>
    </w:r>
    <w:r w:rsidRPr="00D15783">
      <w:instrText>标题</w:instrText>
    </w:r>
    <w:r w:rsidRPr="00D15783">
      <w:instrText xml:space="preserve"> 1"  \* MERGEFORMAT </w:instrText>
    </w:r>
    <w:r w:rsidRPr="00D15783">
      <w:fldChar w:fldCharType="separate"/>
    </w:r>
    <w:r w:rsidR="00C1247E">
      <w:rPr>
        <w:rFonts w:hint="eastAsia"/>
        <w:noProof/>
      </w:rPr>
      <w:instrText>一级标题</w:instrText>
    </w:r>
    <w:r w:rsidRPr="00D15783">
      <w:fldChar w:fldCharType="end"/>
    </w:r>
    <w:r>
      <w:instrText>" "</w:instrText>
    </w:r>
    <w:r>
      <w:ptab w:relativeTo="margin" w:alignment="center" w:leader="none"/>
    </w:r>
    <w:fldSimple w:instr=" DOCPROPERTY  type  \* MERGEFORMAT ">
      <w:r>
        <w:instrText xml:space="preserve"> </w:instrText>
      </w:r>
    </w:fldSimple>
    <w:r>
      <w:instrText xml:space="preserve">" </w:instrText>
    </w:r>
    <w:r>
      <w:fldChar w:fldCharType="separate"/>
    </w:r>
    <w:r w:rsidR="00C1247E">
      <w:rPr>
        <w:noProof/>
      </w:rPr>
      <w:t xml:space="preserve"> </w:t>
    </w:r>
    <w:r w:rsidR="00C1247E">
      <w:rPr>
        <w:noProof/>
      </w:rPr>
      <w:ptab w:relativeTo="margin" w:alignment="right" w:leader="none"/>
    </w:r>
    <w:r w:rsidR="00C1247E">
      <w:rPr>
        <w:noProof/>
      </w:rPr>
      <w:t xml:space="preserve">1 </w:t>
    </w:r>
    <w:r w:rsidR="00C1247E">
      <w:rPr>
        <w:rFonts w:hint="eastAsia"/>
        <w:noProof/>
      </w:rPr>
      <w:t>一级标题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26938EF2" w:rsidR="003B7EE4" w:rsidRPr="00D15783" w:rsidRDefault="00F42F67">
    <w:pPr>
      <w:pStyle w:val="af0"/>
    </w:pPr>
    <w:r>
      <w:fldChar w:fldCharType="begin"/>
    </w:r>
    <w:r>
      <w:instrText xml:space="preserve"> IF </w:instrText>
    </w:r>
    <w:fldSimple w:instr=" DOCPROPERTY  singlePage  \* MERGEFORMAT ">
      <w:r w:rsidR="000554C1">
        <w:instrText>1</w:instrText>
      </w:r>
    </w:fldSimple>
    <w:r w:rsidR="000554C1">
      <w:instrText>="1"</w:instrText>
    </w:r>
    <w:r>
      <w:instrText xml:space="preserve"> </w:instrText>
    </w:r>
    <w:r w:rsidR="000554C1">
      <w:instrText>"</w:instrText>
    </w:r>
    <w:fldSimple w:instr=" DOCPROPERTY  type  \* MERGEFORMAT ">
      <w:r w:rsidR="000554C1">
        <w:instrText xml:space="preserve"> </w:instrText>
      </w:r>
    </w:fldSimple>
    <w:r w:rsidR="000554C1">
      <w:ptab w:relativeTo="margin" w:alignment="right" w:leader="none"/>
    </w:r>
    <w:r w:rsidR="005D23DC" w:rsidRPr="00D97F7D">
      <w:fldChar w:fldCharType="begin"/>
    </w:r>
    <w:r w:rsidR="005D23DC" w:rsidRPr="00D97F7D">
      <w:instrText xml:space="preserve"> IF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C1247E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instrText xml:space="preserve"> &gt; 0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C1247E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fldChar w:fldCharType="separate"/>
    </w:r>
    <w:r w:rsidR="00C1247E">
      <w:rPr>
        <w:noProof/>
      </w:rPr>
      <w:instrText xml:space="preserve">1 </w:instrText>
    </w:r>
    <w:r w:rsidR="005D23DC" w:rsidRPr="00D97F7D">
      <w:fldChar w:fldCharType="end"/>
    </w:r>
    <w:r w:rsidR="005D23DC" w:rsidRPr="00D15783">
      <w:fldChar w:fldCharType="begin"/>
    </w:r>
    <w:r w:rsidR="005D23DC" w:rsidRPr="00D15783">
      <w:instrText xml:space="preserve"> STYLEREF  "</w:instrText>
    </w:r>
    <w:r w:rsidR="005D23DC" w:rsidRPr="00D15783">
      <w:instrText>标题</w:instrText>
    </w:r>
    <w:r w:rsidR="005D23DC" w:rsidRPr="00D15783">
      <w:instrText xml:space="preserve"> 1"  \* MERGEFORMAT </w:instrText>
    </w:r>
    <w:r w:rsidR="005D23DC" w:rsidRPr="00D15783">
      <w:fldChar w:fldCharType="separate"/>
    </w:r>
    <w:r w:rsidR="00C1247E">
      <w:rPr>
        <w:rFonts w:hint="eastAsia"/>
        <w:noProof/>
      </w:rPr>
      <w:instrText>一级标题</w:instrText>
    </w:r>
    <w:r w:rsidR="005D23DC" w:rsidRPr="00D15783">
      <w:fldChar w:fldCharType="end"/>
    </w:r>
    <w:r w:rsidR="000554C1">
      <w:instrText>"</w:instrText>
    </w:r>
    <w:r>
      <w:instrText xml:space="preserve"> </w:instrText>
    </w:r>
    <w:r w:rsidR="000554C1">
      <w:instrText>"</w:instrText>
    </w:r>
    <w:r w:rsidR="000554C1">
      <w:ptab w:relativeTo="margin" w:alignment="center" w:leader="none"/>
    </w:r>
    <w:r w:rsidR="000554C1" w:rsidRPr="00D97F7D">
      <w:fldChar w:fldCharType="begin"/>
    </w:r>
    <w:r w:rsidR="000554C1" w:rsidRPr="00D97F7D">
      <w:instrText xml:space="preserve"> IF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instrText xml:space="preserve"> &gt; 0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15783">
      <w:fldChar w:fldCharType="begin"/>
    </w:r>
    <w:r w:rsidR="000554C1" w:rsidRPr="00D15783">
      <w:instrText xml:space="preserve"> STYLEREF  "</w:instrText>
    </w:r>
    <w:r w:rsidR="000554C1" w:rsidRPr="00D15783">
      <w:instrText>标题</w:instrText>
    </w:r>
    <w:r w:rsidR="000554C1" w:rsidRPr="00D15783">
      <w:instrText xml:space="preserve"> 1"  \* MERGEFORMAT </w:instrText>
    </w:r>
    <w:r w:rsidR="000554C1" w:rsidRPr="00D15783">
      <w:fldChar w:fldCharType="separate"/>
    </w:r>
    <w:r w:rsidR="000554C1">
      <w:rPr>
        <w:rFonts w:hint="eastAsia"/>
        <w:noProof/>
      </w:rPr>
      <w:instrText>一级标题</w:instrText>
    </w:r>
    <w:r w:rsidR="000554C1" w:rsidRPr="00D15783">
      <w:fldChar w:fldCharType="end"/>
    </w:r>
    <w:r w:rsidR="000554C1">
      <w:instrText xml:space="preserve">" </w:instrText>
    </w:r>
    <w:r>
      <w:fldChar w:fldCharType="separate"/>
    </w:r>
    <w:r w:rsidR="00C1247E">
      <w:rPr>
        <w:noProof/>
      </w:rPr>
      <w:t xml:space="preserve"> </w:t>
    </w:r>
    <w:r w:rsidR="00C1247E">
      <w:rPr>
        <w:noProof/>
      </w:rPr>
      <w:ptab w:relativeTo="margin" w:alignment="right" w:leader="none"/>
    </w:r>
    <w:r w:rsidR="00C1247E">
      <w:rPr>
        <w:noProof/>
      </w:rPr>
      <w:t xml:space="preserve">1 </w:t>
    </w:r>
    <w:r w:rsidR="00C1247E">
      <w:rPr>
        <w:rFonts w:hint="eastAsia"/>
        <w:noProof/>
      </w:rPr>
      <w:t>一级标题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231E66">
    <w:pPr>
      <w:pStyle w:val="af0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fldSimple w:instr=" DOCPROPERTY  singlePage  \* MERGEFORMAT ">
      <w:r w:rsidR="006929AB">
        <w:instrText>0</w:instrText>
      </w:r>
    </w:fldSimple>
    <w:r w:rsidRPr="000554C1"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fldSimple w:instr=" DOCPROPERTY  type  \* MERGEFORMAT ">
      <w:r w:rsidR="006929AB">
        <w:instrText xml:space="preserve"> </w:instrText>
      </w:r>
    </w:fldSimple>
    <w:r w:rsidRPr="000554C1">
      <w:instrText xml:space="preserve">" </w:instrText>
    </w:r>
    <w:r w:rsidRPr="000554C1">
      <w:fldChar w:fldCharType="separate"/>
    </w:r>
    <w:r w:rsidR="006929AB">
      <w:rPr>
        <w:noProof/>
      </w:rPr>
      <w:ptab w:relativeTo="margin" w:alignment="center" w:leader="none"/>
    </w:r>
    <w:r w:rsidR="006929AB">
      <w:rPr>
        <w:noProof/>
      </w:rPr>
      <w:t xml:space="preserve"> </w:t>
    </w:r>
    <w:r w:rsidRPr="000554C1">
      <w:fldChar w:fldCharType="end"/>
    </w:r>
  </w:p>
  <w:p w14:paraId="2F3E8ABF" w14:textId="77777777" w:rsidR="000554C1" w:rsidRDefault="000554C1">
    <w:pPr>
      <w:ind w:firstLine="42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7088B263" w:rsidR="00026BCA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fldSimple w:instr=" DOCPROPERTY  singlePage  \* MERGEFORMAT ">
      <w:r w:rsidR="006929AB">
        <w:instrText>0</w:instrText>
      </w:r>
    </w:fldSimple>
    <w:r w:rsidRPr="000554C1"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C1247E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 w:rsidRPr="000554C1">
      <w:fldChar w:fldCharType="separate"/>
    </w:r>
    <w:r w:rsidR="00C1247E">
      <w:rPr>
        <w:noProof/>
      </w:rPr>
      <w:ptab w:relativeTo="margin" w:alignment="center" w:leader="none"/>
    </w:r>
    <w:r w:rsidR="00C1247E">
      <w:rPr>
        <w:rFonts w:hint="eastAsia"/>
        <w:noProof/>
      </w:rPr>
      <w:t>目录</w:t>
    </w:r>
    <w:r w:rsidRPr="000554C1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A588FBE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3A588FBE"/>
    <w:numStyleLink w:val="HeadingNumbering"/>
  </w:abstractNum>
  <w:abstractNum w:abstractNumId="16" w15:restartNumberingAfterBreak="0">
    <w:nsid w:val="3F613F6B"/>
    <w:multiLevelType w:val="multilevel"/>
    <w:tmpl w:val="32FC7108"/>
    <w:numStyleLink w:val="ApendixList"/>
  </w:abstractNum>
  <w:abstractNum w:abstractNumId="17" w15:restartNumberingAfterBreak="0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4E9976A0"/>
    <w:multiLevelType w:val="multilevel"/>
    <w:tmpl w:val="3A588FBE"/>
    <w:numStyleLink w:val="HeadingNumbering"/>
  </w:abstractNum>
  <w:abstractNum w:abstractNumId="19" w15:restartNumberingAfterBreak="0">
    <w:nsid w:val="52677DC2"/>
    <w:multiLevelType w:val="multilevel"/>
    <w:tmpl w:val="32FC7108"/>
    <w:numStyleLink w:val="ApendixList"/>
  </w:abstractNum>
  <w:abstractNum w:abstractNumId="20" w15:restartNumberingAfterBreak="0">
    <w:nsid w:val="641A0C52"/>
    <w:multiLevelType w:val="multilevel"/>
    <w:tmpl w:val="3A588FBE"/>
    <w:numStyleLink w:val="HeadingNumbering"/>
  </w:abstractNum>
  <w:abstractNum w:abstractNumId="21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B2343F3"/>
    <w:multiLevelType w:val="multilevel"/>
    <w:tmpl w:val="3A588FBE"/>
    <w:numStyleLink w:val="HeadingNumbering"/>
  </w:abstractNum>
  <w:abstractNum w:abstractNumId="23" w15:restartNumberingAfterBreak="0">
    <w:nsid w:val="7D5C18C7"/>
    <w:multiLevelType w:val="multilevel"/>
    <w:tmpl w:val="3A588FBE"/>
    <w:numStyleLink w:val="HeadingNumbering"/>
  </w:abstractNum>
  <w:abstractNum w:abstractNumId="24" w15:restartNumberingAfterBreak="0">
    <w:nsid w:val="7DBB3AEF"/>
    <w:multiLevelType w:val="multilevel"/>
    <w:tmpl w:val="3A588FBE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105"/>
  <w:drawingGridVerticalSpacing w:val="156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4C1"/>
    <w:rsid w:val="00077FB3"/>
    <w:rsid w:val="00086900"/>
    <w:rsid w:val="000B04ED"/>
    <w:rsid w:val="000B52C8"/>
    <w:rsid w:val="00170153"/>
    <w:rsid w:val="001B64AF"/>
    <w:rsid w:val="001D5ED6"/>
    <w:rsid w:val="001E19C2"/>
    <w:rsid w:val="002041DD"/>
    <w:rsid w:val="00231E66"/>
    <w:rsid w:val="00311662"/>
    <w:rsid w:val="003223F4"/>
    <w:rsid w:val="00393744"/>
    <w:rsid w:val="003C7D7F"/>
    <w:rsid w:val="00442CCE"/>
    <w:rsid w:val="0046676F"/>
    <w:rsid w:val="004E29B3"/>
    <w:rsid w:val="004E404A"/>
    <w:rsid w:val="004F42BD"/>
    <w:rsid w:val="0053771E"/>
    <w:rsid w:val="00560728"/>
    <w:rsid w:val="00590D07"/>
    <w:rsid w:val="005A15A1"/>
    <w:rsid w:val="005A4724"/>
    <w:rsid w:val="005B036E"/>
    <w:rsid w:val="005C16A1"/>
    <w:rsid w:val="005D0E33"/>
    <w:rsid w:val="005D23DC"/>
    <w:rsid w:val="005E054D"/>
    <w:rsid w:val="005F5D07"/>
    <w:rsid w:val="00602A8E"/>
    <w:rsid w:val="00661A18"/>
    <w:rsid w:val="006929AB"/>
    <w:rsid w:val="006D2103"/>
    <w:rsid w:val="006F270C"/>
    <w:rsid w:val="007572D8"/>
    <w:rsid w:val="00784D58"/>
    <w:rsid w:val="007A0A75"/>
    <w:rsid w:val="008134B8"/>
    <w:rsid w:val="00821205"/>
    <w:rsid w:val="0082386C"/>
    <w:rsid w:val="00891A17"/>
    <w:rsid w:val="008D37DF"/>
    <w:rsid w:val="008D6863"/>
    <w:rsid w:val="00900DC0"/>
    <w:rsid w:val="0091571C"/>
    <w:rsid w:val="00950362"/>
    <w:rsid w:val="009E45A0"/>
    <w:rsid w:val="009E7632"/>
    <w:rsid w:val="00A4617E"/>
    <w:rsid w:val="00A71883"/>
    <w:rsid w:val="00A73296"/>
    <w:rsid w:val="00AC33F4"/>
    <w:rsid w:val="00AE2968"/>
    <w:rsid w:val="00B86B75"/>
    <w:rsid w:val="00B943E2"/>
    <w:rsid w:val="00BB74AA"/>
    <w:rsid w:val="00BC48D5"/>
    <w:rsid w:val="00C1247E"/>
    <w:rsid w:val="00C36279"/>
    <w:rsid w:val="00C87E35"/>
    <w:rsid w:val="00D60631"/>
    <w:rsid w:val="00D8484F"/>
    <w:rsid w:val="00DE2000"/>
    <w:rsid w:val="00DF5D8F"/>
    <w:rsid w:val="00E315A3"/>
    <w:rsid w:val="00E47E6D"/>
    <w:rsid w:val="00E84943"/>
    <w:rsid w:val="00EE3B18"/>
    <w:rsid w:val="00F147A3"/>
    <w:rsid w:val="00F327E3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147A3"/>
    <w:pPr>
      <w:spacing w:line="400" w:lineRule="atLeast"/>
      <w:ind w:firstLineChars="200" w:firstLine="200"/>
    </w:p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4F42BD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4F42BD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4F42BD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qFormat/>
    <w:rsid w:val="005D0E33"/>
    <w:pPr>
      <w:snapToGrid w:val="0"/>
      <w:spacing w:line="400" w:lineRule="atLeast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basedOn w:val="ab"/>
    <w:semiHidden/>
    <w:unhideWhenUsed/>
    <w:qFormat/>
    <w:rsid w:val="00AC33F4"/>
    <w:pPr>
      <w:snapToGrid w:val="0"/>
      <w:ind w:firstLineChars="0" w:firstLine="0"/>
    </w:pPr>
    <w:tblPr>
      <w:jc w:val="center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F147A3"/>
    <w:pPr>
      <w:keepNext/>
      <w:keepLines/>
      <w:ind w:firstLineChars="0" w:firstLine="0"/>
    </w:pPr>
    <w:rPr>
      <w:b/>
      <w:i/>
    </w:rPr>
  </w:style>
  <w:style w:type="paragraph" w:customStyle="1" w:styleId="Definition">
    <w:name w:val="Definition"/>
    <w:basedOn w:val="a"/>
    <w:rsid w:val="00393744"/>
  </w:style>
  <w:style w:type="paragraph" w:styleId="ac">
    <w:name w:val="caption"/>
    <w:link w:val="ad"/>
    <w:rsid w:val="00900DC0"/>
    <w:pPr>
      <w:snapToGrid w:val="0"/>
      <w:spacing w:line="400" w:lineRule="atLeast"/>
      <w:contextualSpacing/>
      <w:jc w:val="center"/>
    </w:pPr>
  </w:style>
  <w:style w:type="paragraph" w:customStyle="1" w:styleId="TableCaption">
    <w:name w:val="Table Caption"/>
    <w:basedOn w:val="ac"/>
    <w:rsid w:val="00900DC0"/>
    <w:pPr>
      <w:keepNext/>
      <w:spacing w:beforeLines="100" w:before="100"/>
    </w:pPr>
  </w:style>
  <w:style w:type="paragraph" w:customStyle="1" w:styleId="ImageCaption">
    <w:name w:val="Image Caption"/>
    <w:basedOn w:val="ac"/>
    <w:rsid w:val="00900DC0"/>
    <w:pPr>
      <w:spacing w:afterLines="100" w:after="100"/>
    </w:pPr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  <w:rsid w:val="00900DC0"/>
    <w:rPr>
      <w:sz w:val="21"/>
    </w:rPr>
  </w:style>
  <w:style w:type="character" w:customStyle="1" w:styleId="VerbatimChar">
    <w:name w:val="Verbatim Char"/>
    <w:basedOn w:val="ad"/>
    <w:link w:val="SourceCode"/>
    <w:rsid w:val="00661A18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d"/>
    <w:rPr>
      <w:sz w:val="21"/>
    </w:rPr>
  </w:style>
  <w:style w:type="character" w:styleId="ae">
    <w:name w:val="footnote reference"/>
    <w:basedOn w:val="ad"/>
    <w:rPr>
      <w:sz w:val="21"/>
      <w:vertAlign w:val="superscript"/>
    </w:rPr>
  </w:style>
  <w:style w:type="character" w:styleId="af">
    <w:name w:val="Hyperlink"/>
    <w:basedOn w:val="ad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661A18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kinsoku w:val="0"/>
      <w:wordWrap w:val="0"/>
      <w:overflowPunct w:val="0"/>
      <w:autoSpaceDE w:val="0"/>
      <w:autoSpaceDN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0">
    <w:name w:val="header"/>
    <w:link w:val="af1"/>
    <w:unhideWhenUsed/>
    <w:rsid w:val="003A169D"/>
    <w:pPr>
      <w:pBdr>
        <w:bottom w:val="single" w:sz="6" w:space="1" w:color="auto"/>
      </w:pBdr>
      <w:snapToGrid w:val="0"/>
      <w:jc w:val="left"/>
    </w:pPr>
    <w:rPr>
      <w:szCs w:val="18"/>
    </w:rPr>
  </w:style>
  <w:style w:type="character" w:customStyle="1" w:styleId="af1">
    <w:name w:val="页眉 字符"/>
    <w:basedOn w:val="a1"/>
    <w:link w:val="af0"/>
    <w:rsid w:val="003A169D"/>
    <w:rPr>
      <w:sz w:val="21"/>
      <w:szCs w:val="18"/>
    </w:rPr>
  </w:style>
  <w:style w:type="paragraph" w:styleId="af2">
    <w:name w:val="footer"/>
    <w:link w:val="af3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661A18"/>
    <w:pPr>
      <w:snapToGrid w:val="0"/>
      <w:spacing w:beforeLines="50" w:before="50" w:afterLines="50" w:after="50"/>
      <w:contextualSpacing/>
    </w:pPr>
  </w:style>
  <w:style w:type="paragraph" w:styleId="af4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pendixHeading2">
    <w:name w:val="AppendixHeading2"/>
    <w:basedOn w:val="2"/>
    <w:next w:val="a"/>
    <w:qFormat/>
    <w:rsid w:val="001D5ED6"/>
    <w:pPr>
      <w:numPr>
        <w:numId w:val="27"/>
      </w:numPr>
    </w:pPr>
  </w:style>
  <w:style w:type="numbering" w:customStyle="1" w:styleId="ApendixList">
    <w:name w:val="ApendixList"/>
    <w:uiPriority w:val="99"/>
    <w:rsid w:val="001D5ED6"/>
    <w:pPr>
      <w:numPr>
        <w:numId w:val="24"/>
      </w:numPr>
    </w:pPr>
  </w:style>
  <w:style w:type="character" w:customStyle="1" w:styleId="DefinitionPreffix">
    <w:name w:val="Definition Preffix"/>
    <w:basedOn w:val="a4"/>
    <w:uiPriority w:val="1"/>
    <w:qFormat/>
    <w:rsid w:val="00602A8E"/>
    <w:rPr>
      <w:b/>
      <w:i w:val="0"/>
      <w:spacing w:val="0"/>
      <w:lang w:eastAsia="zh-CN"/>
    </w:rPr>
  </w:style>
  <w:style w:type="character" w:customStyle="1" w:styleId="DefinitionTitle">
    <w:name w:val="Definition Title"/>
    <w:basedOn w:val="a4"/>
    <w:uiPriority w:val="1"/>
    <w:qFormat/>
    <w:rsid w:val="002041DD"/>
    <w:rPr>
      <w:b/>
      <w:i w:val="0"/>
    </w:rPr>
  </w:style>
  <w:style w:type="paragraph" w:customStyle="1" w:styleId="AppendixHeading3">
    <w:name w:val="AppendixHeading3"/>
    <w:basedOn w:val="3"/>
    <w:next w:val="a"/>
    <w:qFormat/>
    <w:rsid w:val="001D5ED6"/>
    <w:pPr>
      <w:numPr>
        <w:numId w:val="27"/>
      </w:numPr>
      <w:spacing w:before="240"/>
    </w:pPr>
  </w:style>
  <w:style w:type="table" w:styleId="ab">
    <w:name w:val="Table Theme"/>
    <w:basedOn w:val="a2"/>
    <w:semiHidden/>
    <w:unhideWhenUsed/>
    <w:rsid w:val="00A4617E"/>
    <w:pPr>
      <w:spacing w:line="400" w:lineRule="atLeast"/>
      <w:ind w:firstLineChars="200" w:firstLine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Table Grid"/>
    <w:basedOn w:val="a2"/>
    <w:rsid w:val="00442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UserTable">
    <w:name w:val="UserTable"/>
    <w:basedOn w:val="Table"/>
    <w:uiPriority w:val="99"/>
    <w:rsid w:val="00442CCE"/>
    <w:pPr>
      <w:jc w:val="left"/>
    </w:pPr>
    <w:tblPr/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paragraph" w:customStyle="1" w:styleId="noindent">
    <w:name w:val="noindent"/>
    <w:link w:val="noindent0"/>
    <w:qFormat/>
    <w:rsid w:val="0082386C"/>
    <w:pPr>
      <w:snapToGrid w:val="0"/>
    </w:pPr>
  </w:style>
  <w:style w:type="character" w:customStyle="1" w:styleId="noindent0">
    <w:name w:val="noindent 字符"/>
    <w:basedOn w:val="a1"/>
    <w:link w:val="noindent"/>
    <w:rsid w:val="00823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4</Pages>
  <Words>20</Words>
  <Characters>115</Characters>
  <Application>Microsoft Office Word</Application>
  <DocSecurity>0</DocSecurity>
  <Lines>1</Lines>
  <Paragraphs>1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34</cp:revision>
  <dcterms:created xsi:type="dcterms:W3CDTF">2021-04-25T02:00:00Z</dcterms:created>
  <dcterms:modified xsi:type="dcterms:W3CDTF">2021-05-16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